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jc w:val="center"/>
        <w:tblBorders>
          <w:bottom w:val="double" w:sz="12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051"/>
        <w:gridCol w:w="4361"/>
        <w:gridCol w:w="992"/>
      </w:tblGrid>
      <w:tr w:rsidR="003D7D59" w:rsidRPr="00402F54" w:rsidTr="004C0657">
        <w:trPr>
          <w:trHeight w:val="535"/>
          <w:jc w:val="center"/>
        </w:trPr>
        <w:tc>
          <w:tcPr>
            <w:tcW w:w="1051" w:type="dxa"/>
          </w:tcPr>
          <w:p w:rsidR="003D7D59" w:rsidRPr="00402F54" w:rsidRDefault="003D7D59" w:rsidP="004C0657">
            <w:pPr>
              <w:tabs>
                <w:tab w:val="left" w:pos="692"/>
              </w:tabs>
              <w:ind w:right="37"/>
              <w:jc w:val="both"/>
              <w:rPr>
                <w:rFonts w:ascii="Lucida Handwriting" w:hAnsi="Lucida Handwriting"/>
                <w:b/>
                <w:sz w:val="18"/>
              </w:rPr>
            </w:pPr>
            <w:r w:rsidRPr="00402F54">
              <w:rPr>
                <w:rFonts w:ascii="Lucida Handwriting" w:hAnsi="Lucida Handwriting"/>
                <w:b/>
                <w:sz w:val="18"/>
              </w:rPr>
              <w:object w:dxaOrig="1290" w:dyaOrig="177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8.8pt;height:43.2pt" o:ole="" fillcolor="window">
                  <v:imagedata r:id="rId4" o:title=""/>
                </v:shape>
                <o:OLEObject Type="Embed" ProgID="PBrush" ShapeID="_x0000_i1025" DrawAspect="Content" ObjectID="_1636894088" r:id="rId5"/>
              </w:object>
            </w:r>
          </w:p>
        </w:tc>
        <w:tc>
          <w:tcPr>
            <w:tcW w:w="4361" w:type="dxa"/>
          </w:tcPr>
          <w:p w:rsidR="003D7D59" w:rsidRPr="00402F54" w:rsidRDefault="003D7D59" w:rsidP="004C0657">
            <w:pPr>
              <w:jc w:val="center"/>
              <w:rPr>
                <w:rFonts w:ascii="Lucida Handwriting" w:hAnsi="Lucida Handwriting"/>
                <w:b/>
                <w:sz w:val="16"/>
              </w:rPr>
            </w:pPr>
          </w:p>
          <w:p w:rsidR="003D7D59" w:rsidRPr="00402F54" w:rsidRDefault="003D7D59" w:rsidP="004C0657">
            <w:pPr>
              <w:jc w:val="center"/>
              <w:rPr>
                <w:rFonts w:ascii="Lucida Handwriting" w:hAnsi="Lucida Handwriting"/>
                <w:b/>
                <w:sz w:val="16"/>
              </w:rPr>
            </w:pPr>
            <w:r w:rsidRPr="00402F54">
              <w:rPr>
                <w:rFonts w:ascii="Lucida Handwriting" w:hAnsi="Lucida Handwriting"/>
                <w:b/>
                <w:sz w:val="16"/>
              </w:rPr>
              <w:t>UNIVERSIDADE FEDERAL DA BAHIA</w:t>
            </w:r>
          </w:p>
          <w:p w:rsidR="003D7D59" w:rsidRPr="00402F54" w:rsidRDefault="003D7D59" w:rsidP="004C0657">
            <w:pPr>
              <w:jc w:val="center"/>
              <w:rPr>
                <w:rFonts w:ascii="Lucida Handwriting" w:hAnsi="Lucida Handwriting"/>
                <w:b/>
                <w:bCs/>
                <w:sz w:val="16"/>
              </w:rPr>
            </w:pPr>
            <w:r w:rsidRPr="00402F54">
              <w:rPr>
                <w:rFonts w:ascii="Lucida Handwriting" w:hAnsi="Lucida Handwriting"/>
                <w:b/>
                <w:sz w:val="16"/>
              </w:rPr>
              <w:t>FACULDADE DE ODONTOLOGIA</w:t>
            </w:r>
          </w:p>
          <w:p w:rsidR="003D7D59" w:rsidRPr="00402F54" w:rsidRDefault="003D7D59" w:rsidP="004C0657">
            <w:pPr>
              <w:tabs>
                <w:tab w:val="left" w:pos="71"/>
              </w:tabs>
              <w:jc w:val="center"/>
              <w:rPr>
                <w:rFonts w:ascii="Lucida Handwriting" w:hAnsi="Lucida Handwriting"/>
                <w:b/>
                <w:bCs/>
                <w:sz w:val="16"/>
              </w:rPr>
            </w:pPr>
            <w:r w:rsidRPr="00402F54">
              <w:rPr>
                <w:rFonts w:ascii="Lucida Handwriting" w:hAnsi="Lucida Handwriting"/>
                <w:b/>
                <w:bCs/>
                <w:sz w:val="16"/>
              </w:rPr>
              <w:t xml:space="preserve">PROGRAMA DE PÓS-GRADUAÇÃO </w:t>
            </w:r>
            <w:smartTag w:uri="urn:schemas-microsoft-com:office:smarttags" w:element="PersonName">
              <w:smartTagPr>
                <w:attr w:name="ProductID" w:val="EM ODONTOLOGIA E"/>
              </w:smartTagPr>
              <w:r w:rsidRPr="00402F54">
                <w:rPr>
                  <w:rFonts w:ascii="Lucida Handwriting" w:hAnsi="Lucida Handwriting"/>
                  <w:b/>
                  <w:bCs/>
                  <w:sz w:val="16"/>
                </w:rPr>
                <w:t>EM ODONTOLOGIA E</w:t>
              </w:r>
            </w:smartTag>
            <w:r w:rsidRPr="00402F54">
              <w:rPr>
                <w:rFonts w:ascii="Lucida Handwriting" w:hAnsi="Lucida Handwriting"/>
                <w:b/>
                <w:bCs/>
                <w:sz w:val="16"/>
              </w:rPr>
              <w:t xml:space="preserve"> SAÚDE</w:t>
            </w:r>
          </w:p>
        </w:tc>
        <w:tc>
          <w:tcPr>
            <w:tcW w:w="992" w:type="dxa"/>
          </w:tcPr>
          <w:p w:rsidR="003D7D59" w:rsidRPr="00402F54" w:rsidRDefault="003D7D59" w:rsidP="004C0657">
            <w:pPr>
              <w:jc w:val="both"/>
              <w:rPr>
                <w:rFonts w:ascii="Lucida Handwriting" w:hAnsi="Lucida Handwriting"/>
                <w:b/>
                <w:sz w:val="18"/>
              </w:rPr>
            </w:pPr>
            <w:r w:rsidRPr="00402F54">
              <w:rPr>
                <w:rFonts w:ascii="Lucida Handwriting" w:hAnsi="Lucida Handwriting"/>
                <w:b/>
                <w:noProof/>
                <w:sz w:val="18"/>
              </w:rPr>
              <w:drawing>
                <wp:inline distT="0" distB="0" distL="0" distR="0" wp14:anchorId="164E872E" wp14:editId="5DA49F5D">
                  <wp:extent cx="509270" cy="535305"/>
                  <wp:effectExtent l="0" t="0" r="5080" b="0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9270" cy="5353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D7D59" w:rsidRPr="00402F54" w:rsidRDefault="003D7D59" w:rsidP="003D7D59">
      <w:pPr>
        <w:tabs>
          <w:tab w:val="left" w:pos="71"/>
        </w:tabs>
        <w:jc w:val="center"/>
        <w:rPr>
          <w:rFonts w:ascii="Lucida Handwriting" w:hAnsi="Lucida Handwriting"/>
          <w:b/>
          <w:spacing w:val="-6"/>
          <w:sz w:val="14"/>
        </w:rPr>
      </w:pPr>
      <w:r w:rsidRPr="00402F54">
        <w:rPr>
          <w:rFonts w:ascii="Lucida Handwriting" w:hAnsi="Lucida Handwriting"/>
          <w:b/>
          <w:sz w:val="14"/>
        </w:rPr>
        <w:t>Endereço:</w:t>
      </w:r>
      <w:r w:rsidRPr="00402F54">
        <w:rPr>
          <w:rFonts w:ascii="Lucida Handwriting" w:hAnsi="Lucida Handwriting"/>
          <w:b/>
          <w:spacing w:val="-6"/>
          <w:sz w:val="14"/>
        </w:rPr>
        <w:t xml:space="preserve"> Av. Araújo Pinho, 62 – Canela – CEP 40110-150 – Salvador / Bahia</w:t>
      </w:r>
    </w:p>
    <w:p w:rsidR="003D7D59" w:rsidRDefault="003D7D59" w:rsidP="003D7D59">
      <w:pPr>
        <w:rPr>
          <w:b/>
        </w:rPr>
      </w:pPr>
    </w:p>
    <w:p w:rsidR="00BE60AC" w:rsidRDefault="00BE60AC" w:rsidP="00BE60A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</w:rPr>
      </w:pPr>
    </w:p>
    <w:p w:rsidR="000D66F7" w:rsidRPr="00965A68" w:rsidRDefault="000D66F7" w:rsidP="000D66F7">
      <w:pPr>
        <w:spacing w:line="360" w:lineRule="auto"/>
        <w:jc w:val="center"/>
        <w:rPr>
          <w:rFonts w:ascii="Arial" w:hAnsi="Arial" w:cs="Arial"/>
          <w:b/>
        </w:rPr>
      </w:pPr>
      <w:r w:rsidRPr="00965A68">
        <w:rPr>
          <w:rFonts w:ascii="Arial" w:hAnsi="Arial" w:cs="Arial"/>
          <w:b/>
        </w:rPr>
        <w:t>SELEÇÃO DE ALUNOS AO MESTRADO 2020.1 DO PROGRAMA DE PÓS-GRADUAÇÃO EM ODONTOLOGIA E SAÚDE</w:t>
      </w:r>
    </w:p>
    <w:p w:rsidR="000D66F7" w:rsidRDefault="000D66F7" w:rsidP="000D66F7">
      <w:pPr>
        <w:spacing w:line="360" w:lineRule="auto"/>
        <w:jc w:val="center"/>
        <w:rPr>
          <w:rFonts w:ascii="Arial" w:hAnsi="Arial" w:cs="Arial"/>
        </w:rPr>
      </w:pPr>
    </w:p>
    <w:p w:rsidR="00BE60AC" w:rsidRDefault="000D66F7" w:rsidP="00D00253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RELAÇÃO DE CANDIDATOS APROVADOS </w:t>
      </w:r>
      <w:r w:rsidR="00D00253">
        <w:rPr>
          <w:rFonts w:ascii="Arial" w:hAnsi="Arial" w:cs="Arial"/>
        </w:rPr>
        <w:t xml:space="preserve">NA </w:t>
      </w:r>
      <w:r w:rsidR="000B4F38">
        <w:rPr>
          <w:rFonts w:ascii="Arial" w:hAnsi="Arial" w:cs="Arial"/>
        </w:rPr>
        <w:t>AVALIAÇÃO DE INGLÊS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696"/>
        <w:gridCol w:w="6798"/>
      </w:tblGrid>
      <w:tr w:rsidR="00FA6831" w:rsidRPr="000D66F7" w:rsidTr="00FA6831">
        <w:tc>
          <w:tcPr>
            <w:tcW w:w="1696" w:type="dxa"/>
            <w:vAlign w:val="center"/>
          </w:tcPr>
          <w:p w:rsidR="00FA6831" w:rsidRPr="000D66F7" w:rsidRDefault="00FA6831" w:rsidP="00FA6831">
            <w:pPr>
              <w:spacing w:line="360" w:lineRule="auto"/>
              <w:rPr>
                <w:rFonts w:ascii="Arial" w:hAnsi="Arial" w:cs="Arial"/>
                <w:b/>
              </w:rPr>
            </w:pPr>
            <w:r w:rsidRPr="000D66F7">
              <w:rPr>
                <w:rFonts w:ascii="Arial" w:hAnsi="Arial" w:cs="Arial"/>
                <w:b/>
              </w:rPr>
              <w:t>N</w:t>
            </w:r>
            <w:r>
              <w:rPr>
                <w:rFonts w:ascii="Arial" w:hAnsi="Arial" w:cs="Arial"/>
                <w:b/>
              </w:rPr>
              <w:t>º</w:t>
            </w:r>
            <w:r w:rsidRPr="000D66F7">
              <w:rPr>
                <w:rFonts w:ascii="Arial" w:hAnsi="Arial" w:cs="Arial"/>
                <w:b/>
              </w:rPr>
              <w:t xml:space="preserve"> DO CANDIDATO</w:t>
            </w:r>
          </w:p>
        </w:tc>
        <w:tc>
          <w:tcPr>
            <w:tcW w:w="6798" w:type="dxa"/>
            <w:vAlign w:val="center"/>
          </w:tcPr>
          <w:p w:rsidR="00FA6831" w:rsidRPr="000D66F7" w:rsidRDefault="00FA6831" w:rsidP="00FA6831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E</w:t>
            </w:r>
          </w:p>
        </w:tc>
      </w:tr>
      <w:tr w:rsidR="00FA6831" w:rsidTr="00FA6831">
        <w:tc>
          <w:tcPr>
            <w:tcW w:w="1696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2</w:t>
            </w:r>
          </w:p>
        </w:tc>
        <w:tc>
          <w:tcPr>
            <w:tcW w:w="6798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IANA MACHADO MENDES DE CARVALHO</w:t>
            </w:r>
          </w:p>
        </w:tc>
      </w:tr>
      <w:tr w:rsidR="00FA6831" w:rsidTr="00FA6831">
        <w:tc>
          <w:tcPr>
            <w:tcW w:w="1696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5</w:t>
            </w:r>
          </w:p>
        </w:tc>
        <w:tc>
          <w:tcPr>
            <w:tcW w:w="6798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ÍNTIQUE PRISCILA ALVES LOPES</w:t>
            </w:r>
          </w:p>
        </w:tc>
      </w:tr>
      <w:tr w:rsidR="00FA6831" w:rsidTr="00FA6831">
        <w:tc>
          <w:tcPr>
            <w:tcW w:w="1696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6</w:t>
            </w:r>
          </w:p>
        </w:tc>
        <w:tc>
          <w:tcPr>
            <w:tcW w:w="6798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ULIA SANTOS CERQUEIRA</w:t>
            </w:r>
          </w:p>
        </w:tc>
      </w:tr>
      <w:tr w:rsidR="00FA6831" w:rsidTr="00FA6831">
        <w:tc>
          <w:tcPr>
            <w:tcW w:w="1696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7</w:t>
            </w:r>
          </w:p>
        </w:tc>
        <w:tc>
          <w:tcPr>
            <w:tcW w:w="6798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AIS APARECIDA DE FRANÇA ROCHA</w:t>
            </w:r>
          </w:p>
        </w:tc>
      </w:tr>
      <w:tr w:rsidR="00FA6831" w:rsidTr="00FA6831">
        <w:tc>
          <w:tcPr>
            <w:tcW w:w="1696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8</w:t>
            </w:r>
          </w:p>
        </w:tc>
        <w:tc>
          <w:tcPr>
            <w:tcW w:w="6798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UILHERME NUNES DE CARVALHO</w:t>
            </w:r>
          </w:p>
        </w:tc>
      </w:tr>
      <w:tr w:rsidR="00FA6831" w:rsidTr="00FA6831">
        <w:tc>
          <w:tcPr>
            <w:tcW w:w="1696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798" w:type="dxa"/>
          </w:tcPr>
          <w:p w:rsidR="00FA6831" w:rsidRDefault="0057187F" w:rsidP="0057187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AROLINE LIMA PREVITERA DE ANDRADE</w:t>
            </w:r>
          </w:p>
        </w:tc>
      </w:tr>
      <w:tr w:rsidR="00FA6831" w:rsidTr="00FA6831">
        <w:tc>
          <w:tcPr>
            <w:tcW w:w="1696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6798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DRIGO ANDRADE LIMA</w:t>
            </w:r>
          </w:p>
        </w:tc>
      </w:tr>
      <w:tr w:rsidR="00FA6831" w:rsidTr="00FA6831">
        <w:tc>
          <w:tcPr>
            <w:tcW w:w="1696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6798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DRESSA CHANG RODRIGUES FERNANDES DA SILVA</w:t>
            </w:r>
          </w:p>
        </w:tc>
      </w:tr>
      <w:tr w:rsidR="00FA6831" w:rsidTr="00FA6831">
        <w:tc>
          <w:tcPr>
            <w:tcW w:w="1696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6798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IANA CRISTINA PEREIRA SANTANA</w:t>
            </w:r>
          </w:p>
        </w:tc>
      </w:tr>
      <w:tr w:rsidR="00FA6831" w:rsidTr="00FA6831">
        <w:tc>
          <w:tcPr>
            <w:tcW w:w="1696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6798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VID JUNIO DE OLIVEIRA POPPE</w:t>
            </w:r>
          </w:p>
        </w:tc>
      </w:tr>
      <w:tr w:rsidR="00FA6831" w:rsidTr="00FA6831">
        <w:tc>
          <w:tcPr>
            <w:tcW w:w="1696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6798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AFAELLA VICÊNCIA LIMA QUEIROZ</w:t>
            </w:r>
          </w:p>
        </w:tc>
      </w:tr>
      <w:tr w:rsidR="00FA6831" w:rsidTr="00FA6831">
        <w:tc>
          <w:tcPr>
            <w:tcW w:w="1696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798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IARA SANTANA RODRIGUES</w:t>
            </w:r>
          </w:p>
        </w:tc>
      </w:tr>
      <w:tr w:rsidR="00FA6831" w:rsidTr="00FA6831">
        <w:tc>
          <w:tcPr>
            <w:tcW w:w="1696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6798" w:type="dxa"/>
          </w:tcPr>
          <w:p w:rsidR="00FA6831" w:rsidRDefault="0026641E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ANNAH BARROS SIMÕ</w:t>
            </w:r>
            <w:r w:rsidR="0057187F">
              <w:rPr>
                <w:rFonts w:ascii="Arial" w:hAnsi="Arial" w:cs="Arial"/>
              </w:rPr>
              <w:t xml:space="preserve">ES </w:t>
            </w:r>
          </w:p>
        </w:tc>
      </w:tr>
      <w:tr w:rsidR="00FA6831" w:rsidTr="00FA6831">
        <w:tc>
          <w:tcPr>
            <w:tcW w:w="1696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6798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DRÉ BANDEIRA LERNER</w:t>
            </w:r>
          </w:p>
        </w:tc>
      </w:tr>
      <w:tr w:rsidR="00FA6831" w:rsidTr="00FA6831">
        <w:tc>
          <w:tcPr>
            <w:tcW w:w="1696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6798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SADORA ALMEIDA RIOS ROCHA</w:t>
            </w:r>
          </w:p>
        </w:tc>
      </w:tr>
      <w:tr w:rsidR="00FA6831" w:rsidTr="00FA6831">
        <w:tc>
          <w:tcPr>
            <w:tcW w:w="1696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6798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UNO CAMPOS NASCIMENTO</w:t>
            </w:r>
          </w:p>
        </w:tc>
      </w:tr>
      <w:tr w:rsidR="00FA6831" w:rsidTr="00FA6831">
        <w:tc>
          <w:tcPr>
            <w:tcW w:w="1696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6798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TONIO LUCAS CASTRO PIMENTEL</w:t>
            </w:r>
          </w:p>
        </w:tc>
      </w:tr>
      <w:tr w:rsidR="00FA6831" w:rsidTr="00FA6831">
        <w:tc>
          <w:tcPr>
            <w:tcW w:w="1696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2</w:t>
            </w:r>
          </w:p>
        </w:tc>
        <w:tc>
          <w:tcPr>
            <w:tcW w:w="6798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ISCILA HAYNE DE ANDRADE</w:t>
            </w:r>
          </w:p>
        </w:tc>
      </w:tr>
      <w:tr w:rsidR="00FA6831" w:rsidTr="00FA6831">
        <w:tc>
          <w:tcPr>
            <w:tcW w:w="1696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3</w:t>
            </w:r>
          </w:p>
        </w:tc>
        <w:tc>
          <w:tcPr>
            <w:tcW w:w="6798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ELIPE BARRETO LEMOS</w:t>
            </w:r>
          </w:p>
        </w:tc>
      </w:tr>
      <w:tr w:rsidR="00FA6831" w:rsidTr="00FA6831">
        <w:tc>
          <w:tcPr>
            <w:tcW w:w="1696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4</w:t>
            </w:r>
          </w:p>
        </w:tc>
        <w:tc>
          <w:tcPr>
            <w:tcW w:w="6798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RAH IANÊ CARVALHO BAHIANA</w:t>
            </w:r>
          </w:p>
        </w:tc>
      </w:tr>
      <w:tr w:rsidR="00FA6831" w:rsidTr="00FA6831">
        <w:tc>
          <w:tcPr>
            <w:tcW w:w="1696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6</w:t>
            </w:r>
          </w:p>
        </w:tc>
        <w:tc>
          <w:tcPr>
            <w:tcW w:w="6798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ULA ANDRADE CORTIZO</w:t>
            </w:r>
          </w:p>
        </w:tc>
      </w:tr>
      <w:tr w:rsidR="00FA6831" w:rsidTr="00FA6831">
        <w:tc>
          <w:tcPr>
            <w:tcW w:w="1696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</w:t>
            </w:r>
          </w:p>
        </w:tc>
        <w:tc>
          <w:tcPr>
            <w:tcW w:w="6798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IANE SILVA SAMPAIO</w:t>
            </w:r>
          </w:p>
        </w:tc>
      </w:tr>
      <w:tr w:rsidR="00FA6831" w:rsidTr="00FA6831">
        <w:tc>
          <w:tcPr>
            <w:tcW w:w="1696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42</w:t>
            </w:r>
          </w:p>
        </w:tc>
        <w:tc>
          <w:tcPr>
            <w:tcW w:w="6798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GRA MENDES DE MEDEIROS</w:t>
            </w:r>
          </w:p>
        </w:tc>
      </w:tr>
      <w:tr w:rsidR="00FA6831" w:rsidTr="00FA6831">
        <w:tc>
          <w:tcPr>
            <w:tcW w:w="1696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3</w:t>
            </w:r>
          </w:p>
        </w:tc>
        <w:tc>
          <w:tcPr>
            <w:tcW w:w="6798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ENDA CARNEIRO REBOUÇAS</w:t>
            </w:r>
          </w:p>
        </w:tc>
      </w:tr>
      <w:tr w:rsidR="00FA6831" w:rsidTr="00FA6831">
        <w:tc>
          <w:tcPr>
            <w:tcW w:w="1696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6</w:t>
            </w:r>
          </w:p>
        </w:tc>
        <w:tc>
          <w:tcPr>
            <w:tcW w:w="6798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INE RABELO BISPO</w:t>
            </w:r>
          </w:p>
        </w:tc>
      </w:tr>
      <w:tr w:rsidR="00FA6831" w:rsidTr="00FA6831">
        <w:tc>
          <w:tcPr>
            <w:tcW w:w="1696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7</w:t>
            </w:r>
          </w:p>
        </w:tc>
        <w:tc>
          <w:tcPr>
            <w:tcW w:w="6798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AINÁ ARAÚJO PACHECO BRITO</w:t>
            </w:r>
          </w:p>
        </w:tc>
      </w:tr>
      <w:tr w:rsidR="00FA6831" w:rsidTr="00FA6831">
        <w:tc>
          <w:tcPr>
            <w:tcW w:w="1696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9</w:t>
            </w:r>
          </w:p>
        </w:tc>
        <w:tc>
          <w:tcPr>
            <w:tcW w:w="6798" w:type="dxa"/>
          </w:tcPr>
          <w:p w:rsidR="00FA6831" w:rsidRDefault="0057187F" w:rsidP="000D66F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UDMILLA MA</w:t>
            </w:r>
            <w:bookmarkStart w:id="0" w:name="_GoBack"/>
            <w:bookmarkEnd w:id="0"/>
            <w:r>
              <w:rPr>
                <w:rFonts w:ascii="Arial" w:hAnsi="Arial" w:cs="Arial"/>
              </w:rPr>
              <w:t>CEDO BACELAR</w:t>
            </w:r>
          </w:p>
        </w:tc>
      </w:tr>
    </w:tbl>
    <w:p w:rsidR="000D66F7" w:rsidRDefault="000D66F7" w:rsidP="000D66F7">
      <w:pPr>
        <w:spacing w:line="360" w:lineRule="auto"/>
        <w:rPr>
          <w:rFonts w:ascii="Arial" w:hAnsi="Arial" w:cs="Arial"/>
        </w:rPr>
      </w:pPr>
    </w:p>
    <w:p w:rsidR="00BC6113" w:rsidRDefault="00BC6113" w:rsidP="000D66F7">
      <w:pPr>
        <w:spacing w:line="360" w:lineRule="auto"/>
        <w:rPr>
          <w:rFonts w:ascii="Arial" w:hAnsi="Arial" w:cs="Arial"/>
        </w:rPr>
      </w:pPr>
    </w:p>
    <w:p w:rsidR="00BC6113" w:rsidRDefault="00BC6113" w:rsidP="00BC6113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Comissão de Seleção</w:t>
      </w:r>
    </w:p>
    <w:p w:rsidR="00886F77" w:rsidRPr="00886F77" w:rsidRDefault="00886F77" w:rsidP="00BC6113">
      <w:pPr>
        <w:spacing w:line="360" w:lineRule="auto"/>
        <w:jc w:val="center"/>
        <w:rPr>
          <w:rFonts w:ascii="Arial" w:hAnsi="Arial" w:cs="Arial"/>
          <w:sz w:val="22"/>
          <w:szCs w:val="22"/>
        </w:rPr>
      </w:pPr>
      <w:r w:rsidRPr="00886F77">
        <w:rPr>
          <w:rFonts w:ascii="Arial" w:hAnsi="Arial" w:cs="Arial"/>
          <w:sz w:val="22"/>
          <w:szCs w:val="22"/>
        </w:rPr>
        <w:t>Profa. Dra. Andreia Cristina Leal Figueiredo</w:t>
      </w:r>
    </w:p>
    <w:p w:rsidR="00886F77" w:rsidRPr="00886F77" w:rsidRDefault="00886F77" w:rsidP="00BC6113">
      <w:pPr>
        <w:spacing w:line="360" w:lineRule="auto"/>
        <w:jc w:val="center"/>
        <w:rPr>
          <w:rFonts w:ascii="Arial" w:hAnsi="Arial" w:cs="Arial"/>
          <w:sz w:val="22"/>
          <w:szCs w:val="22"/>
        </w:rPr>
      </w:pPr>
      <w:r w:rsidRPr="00886F77">
        <w:rPr>
          <w:rFonts w:ascii="Arial" w:hAnsi="Arial" w:cs="Arial"/>
          <w:sz w:val="22"/>
          <w:szCs w:val="22"/>
        </w:rPr>
        <w:t>Prof. Dr. Frederico Sampaio Neves</w:t>
      </w:r>
    </w:p>
    <w:p w:rsidR="00886F77" w:rsidRPr="00886F77" w:rsidRDefault="00886F77" w:rsidP="00BC6113">
      <w:pPr>
        <w:spacing w:line="360" w:lineRule="auto"/>
        <w:jc w:val="center"/>
        <w:rPr>
          <w:rFonts w:ascii="Arial" w:hAnsi="Arial" w:cs="Arial"/>
          <w:sz w:val="22"/>
          <w:szCs w:val="22"/>
        </w:rPr>
      </w:pPr>
      <w:r w:rsidRPr="00886F77">
        <w:rPr>
          <w:rFonts w:ascii="Arial" w:hAnsi="Arial" w:cs="Arial"/>
          <w:sz w:val="22"/>
          <w:szCs w:val="22"/>
        </w:rPr>
        <w:t>Profa. Dra. Gabriela Botelho Martins Oliveira Souza</w:t>
      </w:r>
    </w:p>
    <w:sectPr w:rsidR="00886F77" w:rsidRPr="00886F7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NrYwtjCyNLc0MDNV0lEKTi0uzszPAykwqwUAif9q8iwAAAA="/>
  </w:docVars>
  <w:rsids>
    <w:rsidRoot w:val="003D7D59"/>
    <w:rsid w:val="00046BB3"/>
    <w:rsid w:val="000B4F38"/>
    <w:rsid w:val="000D66F7"/>
    <w:rsid w:val="000F4E0B"/>
    <w:rsid w:val="001A2589"/>
    <w:rsid w:val="00254E43"/>
    <w:rsid w:val="0026641E"/>
    <w:rsid w:val="00315E48"/>
    <w:rsid w:val="003D7D59"/>
    <w:rsid w:val="004F3588"/>
    <w:rsid w:val="0057187F"/>
    <w:rsid w:val="00724827"/>
    <w:rsid w:val="007B7C94"/>
    <w:rsid w:val="00823412"/>
    <w:rsid w:val="00842E42"/>
    <w:rsid w:val="00886F77"/>
    <w:rsid w:val="00953E4D"/>
    <w:rsid w:val="00965A68"/>
    <w:rsid w:val="009D7948"/>
    <w:rsid w:val="00A124F1"/>
    <w:rsid w:val="00A56FE0"/>
    <w:rsid w:val="00A72368"/>
    <w:rsid w:val="00B634C6"/>
    <w:rsid w:val="00BC6113"/>
    <w:rsid w:val="00BD62E0"/>
    <w:rsid w:val="00BE60AC"/>
    <w:rsid w:val="00BE6E3D"/>
    <w:rsid w:val="00C167BE"/>
    <w:rsid w:val="00C32208"/>
    <w:rsid w:val="00D00253"/>
    <w:rsid w:val="00D14D39"/>
    <w:rsid w:val="00E6215A"/>
    <w:rsid w:val="00FA6831"/>
    <w:rsid w:val="00FE6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9DB3B6F-EE4A-404B-952E-479B440F42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7D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C167B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167BE"/>
    <w:rPr>
      <w:rFonts w:ascii="Segoe UI" w:eastAsia="Times New Roman" w:hAnsi="Segoe UI" w:cs="Segoe UI"/>
      <w:sz w:val="18"/>
      <w:szCs w:val="18"/>
      <w:lang w:eastAsia="pt-BR"/>
    </w:rPr>
  </w:style>
  <w:style w:type="table" w:styleId="Tabelacomgrade">
    <w:name w:val="Table Grid"/>
    <w:basedOn w:val="Tabelanormal"/>
    <w:uiPriority w:val="39"/>
    <w:rsid w:val="000D66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oleObject" Target="embeddings/oleObject1.bin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12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FBA-Universidade Federal da Bahia</Company>
  <LinksUpToDate>false</LinksUpToDate>
  <CharactersWithSpaces>13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li Aparecida T. da Paixao</dc:creator>
  <cp:keywords/>
  <dc:description/>
  <cp:lastModifiedBy>Osvaldo Lopes da Silva Junior</cp:lastModifiedBy>
  <cp:revision>2</cp:revision>
  <cp:lastPrinted>2019-12-02T18:02:00Z</cp:lastPrinted>
  <dcterms:created xsi:type="dcterms:W3CDTF">2019-12-03T19:02:00Z</dcterms:created>
  <dcterms:modified xsi:type="dcterms:W3CDTF">2019-12-03T19:02:00Z</dcterms:modified>
</cp:coreProperties>
</file>